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AE7E8" w14:textId="2EE15B5A" w:rsidR="000A36B0" w:rsidRDefault="008A47CE" w:rsidP="008A47CE">
      <w:pPr>
        <w:pStyle w:val="Title"/>
        <w:jc w:val="center"/>
      </w:pPr>
      <w:bookmarkStart w:id="0" w:name="_GoBack"/>
      <w:bookmarkEnd w:id="0"/>
      <w:r>
        <w:t>Would You Rather</w:t>
      </w:r>
    </w:p>
    <w:p w14:paraId="167A5A00" w14:textId="692AC57F" w:rsidR="008A47CE" w:rsidRDefault="008A47CE" w:rsidP="008A47CE">
      <w:pPr>
        <w:pStyle w:val="Heading1"/>
      </w:pPr>
      <w:r>
        <w:t>Description</w:t>
      </w:r>
    </w:p>
    <w:p w14:paraId="28E782F0" w14:textId="2726A269" w:rsidR="008A47CE" w:rsidRDefault="008A47CE" w:rsidP="008A47CE">
      <w:r>
        <w:t>“Would You Rather” is a game where you are presented with a question with two answers. Once you pick an answer, you will be able to see how many people picked that answer. You can navigate between previous questions or get new ones. You can also submit your own questions to the servers. All questions follow a very simple format, they start with “Would you rather” and then provide two different options. E.g. “Would you rather… go to Hogwarts or go to Mordor?”.</w:t>
      </w:r>
    </w:p>
    <w:p w14:paraId="10316665" w14:textId="16792913" w:rsidR="008A47CE" w:rsidRDefault="008A47CE" w:rsidP="008A47CE">
      <w:pPr>
        <w:pStyle w:val="Heading1"/>
      </w:pPr>
      <w:r>
        <w:t>Architecture</w:t>
      </w:r>
    </w:p>
    <w:p w14:paraId="53B703A6" w14:textId="77777777" w:rsidR="008A47CE" w:rsidRDefault="008A47CE" w:rsidP="008A47CE">
      <w:pPr>
        <w:keepNext/>
        <w:jc w:val="center"/>
      </w:pPr>
      <w:r>
        <w:rPr>
          <w:noProof/>
        </w:rPr>
        <w:drawing>
          <wp:inline distT="0" distB="0" distL="0" distR="0" wp14:anchorId="4114123F" wp14:editId="09CB6125">
            <wp:extent cx="4716014" cy="24860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716014" cy="2486025"/>
                    </a:xfrm>
                    <a:prstGeom prst="rect">
                      <a:avLst/>
                    </a:prstGeom>
                    <a:noFill/>
                    <a:ln>
                      <a:noFill/>
                    </a:ln>
                  </pic:spPr>
                </pic:pic>
              </a:graphicData>
            </a:graphic>
          </wp:inline>
        </w:drawing>
      </w:r>
    </w:p>
    <w:p w14:paraId="41297547" w14:textId="78C6DC48" w:rsidR="008A47CE" w:rsidRDefault="008A47CE" w:rsidP="008A47CE">
      <w:pPr>
        <w:pStyle w:val="Caption"/>
        <w:jc w:val="center"/>
      </w:pPr>
      <w:r>
        <w:t xml:space="preserve">Figure </w:t>
      </w:r>
      <w:fldSimple w:instr=" SEQ Figure \* ARABIC ">
        <w:r>
          <w:rPr>
            <w:noProof/>
          </w:rPr>
          <w:t>1</w:t>
        </w:r>
      </w:fldSimple>
      <w:r>
        <w:t xml:space="preserve"> Design Diagram</w:t>
      </w:r>
    </w:p>
    <w:p w14:paraId="7FFDBCCC" w14:textId="293772ED" w:rsidR="008A47CE" w:rsidRDefault="005977EF" w:rsidP="008A47CE">
      <w:r>
        <w:t xml:space="preserve">The design is split into four main components: </w:t>
      </w:r>
      <w:r w:rsidR="00337785">
        <w:t>t</w:t>
      </w:r>
      <w:r>
        <w:t xml:space="preserve">he </w:t>
      </w:r>
      <w:r w:rsidR="00337785">
        <w:t>c</w:t>
      </w:r>
      <w:r>
        <w:t xml:space="preserve">lient, which will run on the user’s device and the </w:t>
      </w:r>
      <w:r w:rsidR="00337785">
        <w:t>a</w:t>
      </w:r>
      <w:r>
        <w:t xml:space="preserve">dministrator, </w:t>
      </w:r>
      <w:r w:rsidR="00337785">
        <w:t>s</w:t>
      </w:r>
      <w:r>
        <w:t xml:space="preserve">erver and </w:t>
      </w:r>
      <w:r w:rsidR="00337785">
        <w:t>f</w:t>
      </w:r>
      <w:r>
        <w:t>ilter, which will run within separate Docker containers.</w:t>
      </w:r>
    </w:p>
    <w:p w14:paraId="3C24DBF2" w14:textId="6743A9A7" w:rsidR="005977EF" w:rsidRDefault="00C413BD" w:rsidP="005977EF">
      <w:pPr>
        <w:pStyle w:val="Heading2"/>
      </w:pPr>
      <w:r>
        <w:t>Client</w:t>
      </w:r>
    </w:p>
    <w:p w14:paraId="29D06AE6" w14:textId="1D4D4419" w:rsidR="00C413BD" w:rsidRDefault="00721C17" w:rsidP="00C413BD">
      <w:r>
        <w:t xml:space="preserve">The </w:t>
      </w:r>
      <w:r w:rsidR="00337785">
        <w:t>client</w:t>
      </w:r>
      <w:r>
        <w:t xml:space="preserve"> </w:t>
      </w:r>
      <w:r w:rsidR="00E76CA6">
        <w:t xml:space="preserve">will have </w:t>
      </w:r>
      <w:r w:rsidR="000E7E81">
        <w:t xml:space="preserve">a simple GUI through which the user can </w:t>
      </w:r>
      <w:r w:rsidR="00A21C4E">
        <w:t xml:space="preserve">see </w:t>
      </w:r>
      <w:r w:rsidR="000869E0">
        <w:t xml:space="preserve">the questions, answer them and submit their own. </w:t>
      </w:r>
      <w:r w:rsidR="00337785">
        <w:t>The communication between the client and the server will be achieved through HTTP requests.</w:t>
      </w:r>
    </w:p>
    <w:p w14:paraId="3A004D70" w14:textId="688179E7" w:rsidR="004A19A8" w:rsidRDefault="004A19A8" w:rsidP="004A19A8">
      <w:pPr>
        <w:pStyle w:val="Heading2"/>
      </w:pPr>
      <w:r>
        <w:t>Server</w:t>
      </w:r>
    </w:p>
    <w:p w14:paraId="4A2E8675" w14:textId="3412A312" w:rsidR="009D42E7" w:rsidRDefault="009D42E7" w:rsidP="009D42E7">
      <w:r>
        <w:t xml:space="preserve">The server will run within a Docker container and will </w:t>
      </w:r>
      <w:r w:rsidR="00E76CA6">
        <w:t xml:space="preserve">offer a REST API </w:t>
      </w:r>
      <w:r w:rsidR="00055993">
        <w:t xml:space="preserve">through which it can communicate with clients. </w:t>
      </w:r>
      <w:r w:rsidR="0009713E">
        <w:t xml:space="preserve">The server will be able to connect to the MySQL Database and </w:t>
      </w:r>
      <w:r w:rsidR="00AE6C72">
        <w:t xml:space="preserve">call functions and procedures in order to </w:t>
      </w:r>
      <w:r w:rsidR="00562308">
        <w:t>get questions and save user submitted questions.</w:t>
      </w:r>
    </w:p>
    <w:p w14:paraId="4A06BF8E" w14:textId="3CF9C5D7" w:rsidR="00562308" w:rsidRDefault="00562308" w:rsidP="00562308">
      <w:pPr>
        <w:pStyle w:val="Heading2"/>
      </w:pPr>
      <w:r>
        <w:t>Filter</w:t>
      </w:r>
    </w:p>
    <w:p w14:paraId="5527A4F7" w14:textId="70BB1F3E" w:rsidR="00562308" w:rsidRDefault="00562308" w:rsidP="00562308">
      <w:r>
        <w:t xml:space="preserve">The filter </w:t>
      </w:r>
      <w:r w:rsidR="00896F14">
        <w:t xml:space="preserve">will run within a Docker container and periodically </w:t>
      </w:r>
      <w:r w:rsidR="00D01F78">
        <w:t xml:space="preserve">scan the </w:t>
      </w:r>
      <w:r w:rsidR="00AD66AC">
        <w:t>questions in the database f</w:t>
      </w:r>
      <w:r w:rsidR="00F20E8E">
        <w:t xml:space="preserve">or offensive words and </w:t>
      </w:r>
      <w:r w:rsidR="00770BF4">
        <w:t>flag those questions. All flagged questions get moved to a different table and will not be sent to the server. The filter can</w:t>
      </w:r>
      <w:r w:rsidR="00C80A47">
        <w:t xml:space="preserve"> also </w:t>
      </w:r>
      <w:r w:rsidR="00065EC3">
        <w:t>flag</w:t>
      </w:r>
      <w:r w:rsidR="00C80A47">
        <w:t xml:space="preserve"> questions with a </w:t>
      </w:r>
      <w:r w:rsidR="0027768C">
        <w:t xml:space="preserve">low score and </w:t>
      </w:r>
      <w:r w:rsidR="00C80411">
        <w:t xml:space="preserve">move them to a different table </w:t>
      </w:r>
      <w:r w:rsidR="007434BB">
        <w:t>so they can be reviewed by the administrator.</w:t>
      </w:r>
    </w:p>
    <w:p w14:paraId="32DFD0BB" w14:textId="015CC937" w:rsidR="007434BB" w:rsidRDefault="007434BB" w:rsidP="007434BB">
      <w:pPr>
        <w:pStyle w:val="Heading2"/>
      </w:pPr>
      <w:r>
        <w:lastRenderedPageBreak/>
        <w:t>Administrator</w:t>
      </w:r>
    </w:p>
    <w:p w14:paraId="5F9FF0C3" w14:textId="67D58347" w:rsidR="007434BB" w:rsidRDefault="007434BB" w:rsidP="007434BB">
      <w:r>
        <w:t>The administrator</w:t>
      </w:r>
      <w:r w:rsidR="00372992">
        <w:t xml:space="preserve"> will run within a Docker container and </w:t>
      </w:r>
      <w:r w:rsidR="0020222B">
        <w:t xml:space="preserve">will have a simple CLI through which </w:t>
      </w:r>
      <w:r w:rsidR="00AA3D59">
        <w:t>an administrator can:</w:t>
      </w:r>
    </w:p>
    <w:p w14:paraId="051A1A2E" w14:textId="194A6F38" w:rsidR="00AA3D59" w:rsidRDefault="00D6539C" w:rsidP="00396103">
      <w:pPr>
        <w:pStyle w:val="ListParagraph"/>
        <w:numPr>
          <w:ilvl w:val="0"/>
          <w:numId w:val="2"/>
        </w:numPr>
      </w:pPr>
      <w:r>
        <w:t>Rev</w:t>
      </w:r>
      <w:r w:rsidR="00396103">
        <w:t xml:space="preserve">iew </w:t>
      </w:r>
      <w:r w:rsidR="002E353C">
        <w:t>questions flagged</w:t>
      </w:r>
      <w:r>
        <w:t xml:space="preserve"> for offensive language by the filter</w:t>
      </w:r>
    </w:p>
    <w:p w14:paraId="57997B14" w14:textId="5DD045AE" w:rsidR="00D6539C" w:rsidRDefault="00D6539C" w:rsidP="00396103">
      <w:pPr>
        <w:pStyle w:val="ListParagraph"/>
        <w:numPr>
          <w:ilvl w:val="0"/>
          <w:numId w:val="2"/>
        </w:numPr>
      </w:pPr>
      <w:r>
        <w:t xml:space="preserve">Review questions flagged for </w:t>
      </w:r>
      <w:r w:rsidR="00065EC3">
        <w:t>having a low score by the filter</w:t>
      </w:r>
    </w:p>
    <w:p w14:paraId="1A0E1AFA" w14:textId="1099C4B7" w:rsidR="00065EC3" w:rsidRDefault="00065EC3" w:rsidP="00396103">
      <w:pPr>
        <w:pStyle w:val="ListParagraph"/>
        <w:numPr>
          <w:ilvl w:val="0"/>
          <w:numId w:val="2"/>
        </w:numPr>
      </w:pPr>
      <w:r>
        <w:t xml:space="preserve">Review questions submitted </w:t>
      </w:r>
      <w:r w:rsidR="00330716">
        <w:t>by the users</w:t>
      </w:r>
    </w:p>
    <w:p w14:paraId="761C57D9" w14:textId="00E9A7C8" w:rsidR="00EB7EFD" w:rsidRDefault="00EB7EFD" w:rsidP="00396103">
      <w:pPr>
        <w:pStyle w:val="ListParagraph"/>
        <w:numPr>
          <w:ilvl w:val="0"/>
          <w:numId w:val="2"/>
        </w:numPr>
      </w:pPr>
      <w:r>
        <w:t xml:space="preserve">Review questions in the </w:t>
      </w:r>
      <w:r w:rsidR="00EB1F18">
        <w:t>current question pool</w:t>
      </w:r>
    </w:p>
    <w:p w14:paraId="1ED64407" w14:textId="7FCC6681" w:rsidR="00EB1F18" w:rsidRPr="007434BB" w:rsidRDefault="007E3A37" w:rsidP="00396103">
      <w:pPr>
        <w:pStyle w:val="ListParagraph"/>
        <w:numPr>
          <w:ilvl w:val="0"/>
          <w:numId w:val="2"/>
        </w:numPr>
      </w:pPr>
      <w:r>
        <w:t>Add, move or remove questions from the Database</w:t>
      </w:r>
    </w:p>
    <w:sectPr w:rsidR="00EB1F18" w:rsidRPr="007434B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451D7" w14:textId="77777777" w:rsidR="006035E5" w:rsidRDefault="006035E5" w:rsidP="00FB178C">
      <w:pPr>
        <w:spacing w:after="0" w:line="240" w:lineRule="auto"/>
      </w:pPr>
      <w:r>
        <w:separator/>
      </w:r>
    </w:p>
  </w:endnote>
  <w:endnote w:type="continuationSeparator" w:id="0">
    <w:p w14:paraId="1539B10F" w14:textId="77777777" w:rsidR="006035E5" w:rsidRDefault="006035E5" w:rsidP="00FB1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49D67" w14:textId="77777777" w:rsidR="006035E5" w:rsidRDefault="006035E5" w:rsidP="00FB178C">
      <w:pPr>
        <w:spacing w:after="0" w:line="240" w:lineRule="auto"/>
      </w:pPr>
      <w:r>
        <w:separator/>
      </w:r>
    </w:p>
  </w:footnote>
  <w:footnote w:type="continuationSeparator" w:id="0">
    <w:p w14:paraId="60C6B8AA" w14:textId="77777777" w:rsidR="006035E5" w:rsidRDefault="006035E5" w:rsidP="00FB17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59543" w14:textId="716F7307" w:rsidR="00FB178C" w:rsidRDefault="00FB178C">
    <w:pPr>
      <w:pStyle w:val="Header"/>
    </w:pPr>
    <w:r>
      <w:t>GitHub:</w:t>
    </w:r>
    <w:r w:rsidR="002D66C6" w:rsidRPr="002D66C6">
      <w:t xml:space="preserve"> </w:t>
    </w:r>
    <w:r w:rsidR="002D66C6" w:rsidRPr="002D66C6">
      <w:t>https://github.com/AndreiB97/idp</w:t>
    </w:r>
  </w:p>
  <w:p w14:paraId="6F64F4BD" w14:textId="06D24ED9" w:rsidR="00FB178C" w:rsidRDefault="00FB178C">
    <w:pPr>
      <w:pStyle w:val="Header"/>
    </w:pPr>
    <w:proofErr w:type="spellStart"/>
    <w:r>
      <w:t>DockerHub</w:t>
    </w:r>
    <w:proofErr w:type="spellEnd"/>
    <w:r>
      <w:t>:</w:t>
    </w:r>
    <w:r w:rsidR="00CA7F3A" w:rsidRPr="00CA7F3A">
      <w:t xml:space="preserve"> </w:t>
    </w:r>
    <w:r w:rsidR="00CA7F3A" w:rsidRPr="00CA7F3A">
      <w:t>https://hub.docker.com/repository/docker/abirzan/id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26280"/>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7AD77F0"/>
    <w:multiLevelType w:val="hybridMultilevel"/>
    <w:tmpl w:val="E2EA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Yxs7Q0sTQ2NjdR0lEKTi0uzszPAykwrAUAqT7S6ywAAAA="/>
  </w:docVars>
  <w:rsids>
    <w:rsidRoot w:val="008A47CE"/>
    <w:rsid w:val="00055993"/>
    <w:rsid w:val="00065EC3"/>
    <w:rsid w:val="000869E0"/>
    <w:rsid w:val="0009713E"/>
    <w:rsid w:val="000A36B0"/>
    <w:rsid w:val="000E7E81"/>
    <w:rsid w:val="0020222B"/>
    <w:rsid w:val="0027768C"/>
    <w:rsid w:val="002D66C6"/>
    <w:rsid w:val="002E353C"/>
    <w:rsid w:val="00330716"/>
    <w:rsid w:val="00337785"/>
    <w:rsid w:val="00372992"/>
    <w:rsid w:val="00396103"/>
    <w:rsid w:val="004A19A8"/>
    <w:rsid w:val="00562308"/>
    <w:rsid w:val="005977EF"/>
    <w:rsid w:val="006035E5"/>
    <w:rsid w:val="00721C17"/>
    <w:rsid w:val="007434BB"/>
    <w:rsid w:val="00770BF4"/>
    <w:rsid w:val="007E3A37"/>
    <w:rsid w:val="00896F14"/>
    <w:rsid w:val="008A47CE"/>
    <w:rsid w:val="009D42E7"/>
    <w:rsid w:val="00A21C4E"/>
    <w:rsid w:val="00AA3D59"/>
    <w:rsid w:val="00AD66AC"/>
    <w:rsid w:val="00AE6C72"/>
    <w:rsid w:val="00B76D02"/>
    <w:rsid w:val="00C413BD"/>
    <w:rsid w:val="00C80411"/>
    <w:rsid w:val="00C80A47"/>
    <w:rsid w:val="00CA7F3A"/>
    <w:rsid w:val="00D01F78"/>
    <w:rsid w:val="00D6539C"/>
    <w:rsid w:val="00E76CA6"/>
    <w:rsid w:val="00EB1F18"/>
    <w:rsid w:val="00EB7EFD"/>
    <w:rsid w:val="00EC12DB"/>
    <w:rsid w:val="00F20E8E"/>
    <w:rsid w:val="00F50100"/>
    <w:rsid w:val="00FB178C"/>
    <w:rsid w:val="00FE3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7901F"/>
  <w15:chartTrackingRefBased/>
  <w15:docId w15:val="{C96D4265-CAFC-466E-B40F-1A3ACEE38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47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77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FE3439"/>
    <w:pPr>
      <w:numPr>
        <w:numId w:val="1"/>
      </w:numPr>
    </w:pPr>
  </w:style>
  <w:style w:type="paragraph" w:styleId="Title">
    <w:name w:val="Title"/>
    <w:basedOn w:val="Normal"/>
    <w:next w:val="Normal"/>
    <w:link w:val="TitleChar"/>
    <w:uiPriority w:val="10"/>
    <w:qFormat/>
    <w:rsid w:val="008A47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47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A47C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8A47C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5977E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B17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78C"/>
  </w:style>
  <w:style w:type="paragraph" w:styleId="Footer">
    <w:name w:val="footer"/>
    <w:basedOn w:val="Normal"/>
    <w:link w:val="FooterChar"/>
    <w:uiPriority w:val="99"/>
    <w:unhideWhenUsed/>
    <w:rsid w:val="00FB17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78C"/>
  </w:style>
  <w:style w:type="paragraph" w:styleId="ListParagraph">
    <w:name w:val="List Paragraph"/>
    <w:basedOn w:val="Normal"/>
    <w:uiPriority w:val="34"/>
    <w:qFormat/>
    <w:rsid w:val="003961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A4670DB547EE48B7F736E9CB2AD2F2" ma:contentTypeVersion="10" ma:contentTypeDescription="Create a new document." ma:contentTypeScope="" ma:versionID="167c281b901280b728773d819ebdceef">
  <xsd:schema xmlns:xsd="http://www.w3.org/2001/XMLSchema" xmlns:xs="http://www.w3.org/2001/XMLSchema" xmlns:p="http://schemas.microsoft.com/office/2006/metadata/properties" xmlns:ns3="94ecf2bb-5cba-456b-9d3a-ee5f9f8b3172" targetNamespace="http://schemas.microsoft.com/office/2006/metadata/properties" ma:root="true" ma:fieldsID="54cfb3bec92bba3365f833b07820d0c1" ns3:_="">
    <xsd:import namespace="94ecf2bb-5cba-456b-9d3a-ee5f9f8b31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ecf2bb-5cba-456b-9d3a-ee5f9f8b317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6D052B-7EE5-4DB2-8DF8-00169EB6A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ecf2bb-5cba-456b-9d3a-ee5f9f8b31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4BC72B-5B8D-47EA-8A25-65C000150073}">
  <ds:schemaRefs>
    <ds:schemaRef ds:uri="http://schemas.microsoft.com/sharepoint/v3/contenttype/forms"/>
  </ds:schemaRefs>
</ds:datastoreItem>
</file>

<file path=customXml/itemProps3.xml><?xml version="1.0" encoding="utf-8"?>
<ds:datastoreItem xmlns:ds="http://schemas.openxmlformats.org/officeDocument/2006/customXml" ds:itemID="{14CF1848-147F-47B5-AA58-D327A866FF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297</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Birzan</dc:creator>
  <cp:keywords/>
  <dc:description/>
  <cp:lastModifiedBy>Andrei Birzan</cp:lastModifiedBy>
  <cp:revision>39</cp:revision>
  <dcterms:created xsi:type="dcterms:W3CDTF">2020-02-27T16:11:00Z</dcterms:created>
  <dcterms:modified xsi:type="dcterms:W3CDTF">2020-02-27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A4670DB547EE48B7F736E9CB2AD2F2</vt:lpwstr>
  </property>
</Properties>
</file>